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44D" w:rsidRDefault="002B6876">
      <w:r>
        <w:t>British people were not the only ones who benefited from the British Empire</w:t>
      </w:r>
      <w:r w:rsidR="00E12D2D">
        <w:t xml:space="preserve">. Other countries such as Source C shows. This is because we gave them much useful things and helped to make Siri lanker (as it is now) more urban. </w:t>
      </w:r>
    </w:p>
    <w:p w:rsidR="00E12D2D" w:rsidRDefault="00E12D2D">
      <w:r>
        <w:t xml:space="preserve">British people were the only ones who benefited from the British Empire. </w:t>
      </w:r>
      <w:r w:rsidR="008E61B5">
        <w:t>The British benefited</w:t>
      </w:r>
      <w:r>
        <w:t xml:space="preserve"> from a lot of the British empire such as </w:t>
      </w:r>
      <w:r w:rsidR="008E61B5">
        <w:t>Source D were the B</w:t>
      </w:r>
      <w:r>
        <w:t xml:space="preserve">ritish </w:t>
      </w:r>
      <w:r w:rsidR="008E61B5">
        <w:t>had slaves working for them and gave the British lots of money.</w:t>
      </w:r>
      <w:r>
        <w:t xml:space="preserve"> </w:t>
      </w:r>
    </w:p>
    <w:p w:rsidR="008E61B5" w:rsidRDefault="008E61B5">
      <w:r>
        <w:t>In conclusion I think that the Bri</w:t>
      </w:r>
      <w:bookmarkStart w:id="0" w:name="_GoBack"/>
      <w:bookmarkEnd w:id="0"/>
      <w:r>
        <w:t xml:space="preserve">tish benefited from this however </w:t>
      </w:r>
      <w:r w:rsidR="00CD429A">
        <w:t>their</w:t>
      </w:r>
      <w:r>
        <w:t xml:space="preserve"> reputation was ruined. </w:t>
      </w:r>
    </w:p>
    <w:sectPr w:rsidR="008E61B5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876" w:rsidRDefault="002B6876" w:rsidP="002B6876">
      <w:pPr>
        <w:spacing w:after="0" w:line="240" w:lineRule="auto"/>
      </w:pPr>
      <w:r>
        <w:separator/>
      </w:r>
    </w:p>
  </w:endnote>
  <w:endnote w:type="continuationSeparator" w:id="0">
    <w:p w:rsidR="002B6876" w:rsidRDefault="002B6876" w:rsidP="002B6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876" w:rsidRDefault="002B6876" w:rsidP="002B6876">
      <w:pPr>
        <w:spacing w:after="0" w:line="240" w:lineRule="auto"/>
      </w:pPr>
      <w:r>
        <w:separator/>
      </w:r>
    </w:p>
  </w:footnote>
  <w:footnote w:type="continuationSeparator" w:id="0">
    <w:p w:rsidR="002B6876" w:rsidRDefault="002B6876" w:rsidP="002B6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876" w:rsidRDefault="00CD429A">
    <w:pPr>
      <w:pStyle w:val="Header"/>
    </w:pPr>
    <w:r>
      <w:t>Jam Education Updated Histor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DEzsDA2MzczNzBQ0lEKTi0uzszPAykwrAUAmMXL+iwAAAA="/>
  </w:docVars>
  <w:rsids>
    <w:rsidRoot w:val="002B6876"/>
    <w:rsid w:val="00016DE4"/>
    <w:rsid w:val="002B6876"/>
    <w:rsid w:val="005B344D"/>
    <w:rsid w:val="008E61B5"/>
    <w:rsid w:val="00A840F0"/>
    <w:rsid w:val="00CD429A"/>
    <w:rsid w:val="00E1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FBD3D"/>
  <w15:chartTrackingRefBased/>
  <w15:docId w15:val="{C67463B7-5909-4104-B858-0CF0F0A4F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6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876"/>
  </w:style>
  <w:style w:type="paragraph" w:styleId="Footer">
    <w:name w:val="footer"/>
    <w:basedOn w:val="Normal"/>
    <w:link w:val="FooterChar"/>
    <w:uiPriority w:val="99"/>
    <w:unhideWhenUsed/>
    <w:rsid w:val="002B6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worth</dc:creator>
  <cp:keywords/>
  <dc:description/>
  <cp:lastModifiedBy>James Haworth</cp:lastModifiedBy>
  <cp:revision>2</cp:revision>
  <dcterms:created xsi:type="dcterms:W3CDTF">2018-01-31T20:37:00Z</dcterms:created>
  <dcterms:modified xsi:type="dcterms:W3CDTF">2018-01-31T20:37:00Z</dcterms:modified>
</cp:coreProperties>
</file>